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A5CEA3" w14:textId="77777777" w:rsidR="00761E28" w:rsidRPr="00DC26F3" w:rsidRDefault="00DC26F3" w:rsidP="00C5796E">
      <w:pPr>
        <w:spacing w:after="160"/>
        <w:ind w:right="261"/>
        <w:rPr>
          <w:rFonts w:ascii="Calibri" w:hAnsi="Calibri" w:cs="Calibri"/>
          <w:b/>
        </w:rPr>
      </w:pPr>
      <w:r w:rsidRPr="00DC26F3">
        <w:rPr>
          <w:rFonts w:ascii="Calibri" w:hAnsi="Calibri" w:cs="Calibri"/>
          <w:noProof/>
          <w:sz w:val="24"/>
          <w:szCs w:val="24"/>
          <w:lang w:eastAsia="en-CA"/>
        </w:rPr>
        <w:drawing>
          <wp:anchor distT="36576" distB="36576" distL="36576" distR="36576" simplePos="0" relativeHeight="251661312" behindDoc="0" locked="0" layoutInCell="1" allowOverlap="1" wp14:anchorId="3CB1B0B6" wp14:editId="07D50C70">
            <wp:simplePos x="0" y="0"/>
            <wp:positionH relativeFrom="margin">
              <wp:align>left</wp:align>
            </wp:positionH>
            <wp:positionV relativeFrom="paragraph">
              <wp:posOffset>-186055</wp:posOffset>
            </wp:positionV>
            <wp:extent cx="1328484" cy="1196340"/>
            <wp:effectExtent l="0" t="0" r="5080" b="3810"/>
            <wp:wrapNone/>
            <wp:docPr id="25" name="Picture 25" descr="shishalh_Colour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hishalh_Colour_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8484" cy="1196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C26F3">
        <w:rPr>
          <w:rFonts w:ascii="Calibri" w:hAnsi="Calibri" w:cs="Calibri"/>
          <w:noProof/>
          <w:sz w:val="24"/>
          <w:szCs w:val="24"/>
          <w:lang w:eastAsia="en-C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34AE1C2" wp14:editId="3AC38460">
                <wp:simplePos x="0" y="0"/>
                <wp:positionH relativeFrom="column">
                  <wp:posOffset>2019300</wp:posOffset>
                </wp:positionH>
                <wp:positionV relativeFrom="paragraph">
                  <wp:posOffset>0</wp:posOffset>
                </wp:positionV>
                <wp:extent cx="4276725" cy="819150"/>
                <wp:effectExtent l="0" t="0" r="28575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76725" cy="8191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2A27A6ED" w14:textId="77777777" w:rsidR="00761E28" w:rsidRPr="00332F62" w:rsidRDefault="00761E28" w:rsidP="00332F62">
                            <w:pPr>
                              <w:jc w:val="center"/>
                              <w:rPr>
                                <w:rFonts w:ascii="Barlow Light" w:hAnsi="Barlow Light"/>
                                <w:b/>
                                <w:sz w:val="28"/>
                                <w:szCs w:val="28"/>
                              </w:rPr>
                            </w:pPr>
                            <w:r w:rsidRPr="00332F62">
                              <w:rPr>
                                <w:rFonts w:ascii="Barlow Light" w:hAnsi="Barlow Light"/>
                                <w:b/>
                                <w:sz w:val="28"/>
                                <w:szCs w:val="28"/>
                              </w:rPr>
                              <w:t xml:space="preserve">Employment Opportunity – </w:t>
                            </w:r>
                            <w:r w:rsidR="00332F62" w:rsidRPr="00332F62">
                              <w:rPr>
                                <w:rFonts w:ascii="Barlow Light" w:hAnsi="Barlow Light"/>
                                <w:b/>
                                <w:sz w:val="28"/>
                                <w:szCs w:val="28"/>
                              </w:rPr>
                              <w:t>Full Time</w:t>
                            </w:r>
                          </w:p>
                          <w:p w14:paraId="4E3B9861" w14:textId="39F88973" w:rsidR="00761E28" w:rsidRPr="00253D97" w:rsidRDefault="00253D97" w:rsidP="00332F62">
                            <w:pPr>
                              <w:jc w:val="center"/>
                              <w:rPr>
                                <w:rFonts w:ascii="Barlow Light" w:hAnsi="Barlow Light"/>
                                <w:b/>
                                <w:sz w:val="30"/>
                                <w:szCs w:val="30"/>
                              </w:rPr>
                            </w:pPr>
                            <w:r w:rsidRPr="00FC6C88">
                              <w:rPr>
                                <w:rFonts w:ascii="Barlow Light" w:hAnsi="Barlow Light"/>
                                <w:b/>
                                <w:sz w:val="28"/>
                                <w:szCs w:val="28"/>
                              </w:rPr>
                              <w:t>JP-20</w:t>
                            </w:r>
                            <w:r w:rsidR="00D12346">
                              <w:rPr>
                                <w:rFonts w:ascii="Barlow Light" w:hAnsi="Barlow Light"/>
                                <w:b/>
                                <w:sz w:val="28"/>
                                <w:szCs w:val="28"/>
                              </w:rPr>
                              <w:t>2</w:t>
                            </w:r>
                            <w:r w:rsidR="002115C5">
                              <w:rPr>
                                <w:rFonts w:ascii="Barlow Light" w:hAnsi="Barlow Light"/>
                                <w:b/>
                                <w:sz w:val="28"/>
                                <w:szCs w:val="28"/>
                              </w:rPr>
                              <w:t>1</w:t>
                            </w:r>
                            <w:r w:rsidRPr="00FC6C88">
                              <w:rPr>
                                <w:rFonts w:ascii="Barlow Light" w:hAnsi="Barlow Light"/>
                                <w:b/>
                                <w:sz w:val="28"/>
                                <w:szCs w:val="28"/>
                              </w:rPr>
                              <w:t>-</w:t>
                            </w:r>
                            <w:r w:rsidR="003509CB">
                              <w:rPr>
                                <w:rFonts w:ascii="Barlow Light" w:hAnsi="Barlow Light"/>
                                <w:b/>
                                <w:sz w:val="28"/>
                                <w:szCs w:val="28"/>
                              </w:rPr>
                              <w:t>0</w:t>
                            </w:r>
                            <w:r w:rsidR="00904F79">
                              <w:rPr>
                                <w:rFonts w:ascii="Barlow Light" w:hAnsi="Barlow Light"/>
                                <w:b/>
                                <w:sz w:val="28"/>
                                <w:szCs w:val="28"/>
                              </w:rPr>
                              <w:t>2</w:t>
                            </w:r>
                            <w:r w:rsidR="00F25382" w:rsidRPr="00332F62">
                              <w:rPr>
                                <w:rFonts w:ascii="Barlow Light" w:hAnsi="Barlow Light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904F79">
                              <w:rPr>
                                <w:rFonts w:ascii="Barlow Light" w:hAnsi="Barlow Light"/>
                                <w:b/>
                                <w:sz w:val="28"/>
                                <w:szCs w:val="28"/>
                              </w:rPr>
                              <w:t>Learning Support Specialist</w:t>
                            </w:r>
                            <w:r w:rsidR="00686C36">
                              <w:rPr>
                                <w:rFonts w:ascii="Barlow Light" w:hAnsi="Barlow Light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34AE1C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59pt;margin-top:0;width:336.75pt;height:64.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" fillcolor="window" strokeweight=".5pt">
                <v:textbox>
                  <w:txbxContent>
                    <w:p w14:paraId="2A27A6ED" w14:textId="77777777" w:rsidR="00761E28" w:rsidRPr="00332F62" w:rsidRDefault="00761E28" w:rsidP="00332F62">
                      <w:pPr>
                        <w:jc w:val="center"/>
                        <w:rPr>
                          <w:rFonts w:ascii="Barlow Light" w:hAnsi="Barlow Light"/>
                          <w:b/>
                          <w:sz w:val="28"/>
                          <w:szCs w:val="28"/>
                        </w:rPr>
                      </w:pPr>
                      <w:r w:rsidRPr="00332F62">
                        <w:rPr>
                          <w:rFonts w:ascii="Barlow Light" w:hAnsi="Barlow Light"/>
                          <w:b/>
                          <w:sz w:val="28"/>
                          <w:szCs w:val="28"/>
                        </w:rPr>
                        <w:t xml:space="preserve">Employment Opportunity – </w:t>
                      </w:r>
                      <w:r w:rsidR="00332F62" w:rsidRPr="00332F62">
                        <w:rPr>
                          <w:rFonts w:ascii="Barlow Light" w:hAnsi="Barlow Light"/>
                          <w:b/>
                          <w:sz w:val="28"/>
                          <w:szCs w:val="28"/>
                        </w:rPr>
                        <w:t>Full Time</w:t>
                      </w:r>
                    </w:p>
                    <w:p w14:paraId="4E3B9861" w14:textId="39F88973" w:rsidR="00761E28" w:rsidRPr="00253D97" w:rsidRDefault="00253D97" w:rsidP="00332F62">
                      <w:pPr>
                        <w:jc w:val="center"/>
                        <w:rPr>
                          <w:rFonts w:ascii="Barlow Light" w:hAnsi="Barlow Light"/>
                          <w:b/>
                          <w:sz w:val="30"/>
                          <w:szCs w:val="30"/>
                        </w:rPr>
                      </w:pPr>
                      <w:r w:rsidRPr="00FC6C88">
                        <w:rPr>
                          <w:rFonts w:ascii="Barlow Light" w:hAnsi="Barlow Light"/>
                          <w:b/>
                          <w:sz w:val="28"/>
                          <w:szCs w:val="28"/>
                        </w:rPr>
                        <w:t>JP-20</w:t>
                      </w:r>
                      <w:r w:rsidR="00D12346">
                        <w:rPr>
                          <w:rFonts w:ascii="Barlow Light" w:hAnsi="Barlow Light"/>
                          <w:b/>
                          <w:sz w:val="28"/>
                          <w:szCs w:val="28"/>
                        </w:rPr>
                        <w:t>2</w:t>
                      </w:r>
                      <w:r w:rsidR="002115C5">
                        <w:rPr>
                          <w:rFonts w:ascii="Barlow Light" w:hAnsi="Barlow Light"/>
                          <w:b/>
                          <w:sz w:val="28"/>
                          <w:szCs w:val="28"/>
                        </w:rPr>
                        <w:t>1</w:t>
                      </w:r>
                      <w:r w:rsidRPr="00FC6C88">
                        <w:rPr>
                          <w:rFonts w:ascii="Barlow Light" w:hAnsi="Barlow Light"/>
                          <w:b/>
                          <w:sz w:val="28"/>
                          <w:szCs w:val="28"/>
                        </w:rPr>
                        <w:t>-</w:t>
                      </w:r>
                      <w:r w:rsidR="003509CB">
                        <w:rPr>
                          <w:rFonts w:ascii="Barlow Light" w:hAnsi="Barlow Light"/>
                          <w:b/>
                          <w:sz w:val="28"/>
                          <w:szCs w:val="28"/>
                        </w:rPr>
                        <w:t>0</w:t>
                      </w:r>
                      <w:r w:rsidR="00904F79">
                        <w:rPr>
                          <w:rFonts w:ascii="Barlow Light" w:hAnsi="Barlow Light"/>
                          <w:b/>
                          <w:sz w:val="28"/>
                          <w:szCs w:val="28"/>
                        </w:rPr>
                        <w:t>2</w:t>
                      </w:r>
                      <w:r w:rsidR="00F25382" w:rsidRPr="00332F62">
                        <w:rPr>
                          <w:rFonts w:ascii="Barlow Light" w:hAnsi="Barlow Light"/>
                          <w:b/>
                          <w:sz w:val="28"/>
                          <w:szCs w:val="28"/>
                        </w:rPr>
                        <w:t xml:space="preserve"> </w:t>
                      </w:r>
                      <w:r w:rsidR="00904F79">
                        <w:rPr>
                          <w:rFonts w:ascii="Barlow Light" w:hAnsi="Barlow Light"/>
                          <w:b/>
                          <w:sz w:val="28"/>
                          <w:szCs w:val="28"/>
                        </w:rPr>
                        <w:t>Learning Support Specialist</w:t>
                      </w:r>
                      <w:r w:rsidR="00686C36">
                        <w:rPr>
                          <w:rFonts w:ascii="Barlow Light" w:hAnsi="Barlow Light"/>
                          <w:b/>
                          <w:sz w:val="28"/>
                          <w:szCs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14:paraId="6CF514E2" w14:textId="77777777" w:rsidR="00F3501C" w:rsidRPr="00DC26F3" w:rsidRDefault="00F3501C" w:rsidP="00C5796E">
      <w:pPr>
        <w:spacing w:after="160"/>
        <w:ind w:right="261"/>
        <w:rPr>
          <w:rFonts w:ascii="Calibri" w:hAnsi="Calibri" w:cs="Calibri"/>
          <w:b/>
        </w:rPr>
      </w:pPr>
    </w:p>
    <w:p w14:paraId="112F21DC" w14:textId="77777777" w:rsidR="00253D97" w:rsidRPr="00DC26F3" w:rsidRDefault="00253D97" w:rsidP="00C5796E">
      <w:pPr>
        <w:spacing w:line="240" w:lineRule="auto"/>
        <w:ind w:right="261"/>
        <w:rPr>
          <w:rFonts w:ascii="Calibri" w:hAnsi="Calibri" w:cs="Calibri"/>
          <w:b/>
        </w:rPr>
      </w:pPr>
    </w:p>
    <w:p w14:paraId="58329CDC" w14:textId="77777777" w:rsidR="00253D97" w:rsidRPr="00DC26F3" w:rsidRDefault="00253D97" w:rsidP="00C5796E">
      <w:pPr>
        <w:spacing w:line="240" w:lineRule="auto"/>
        <w:ind w:right="261" w:firstLine="283"/>
        <w:rPr>
          <w:rFonts w:ascii="Calibri" w:hAnsi="Calibri" w:cs="Calibri"/>
          <w:b/>
        </w:rPr>
      </w:pPr>
    </w:p>
    <w:p w14:paraId="28B876A5" w14:textId="77777777" w:rsidR="003F1965" w:rsidRPr="00DC26F3" w:rsidRDefault="003F1965" w:rsidP="00C5796E">
      <w:pPr>
        <w:spacing w:line="240" w:lineRule="auto"/>
        <w:ind w:right="261" w:firstLine="283"/>
        <w:rPr>
          <w:rFonts w:ascii="Calibri" w:hAnsi="Calibri" w:cs="Calibri"/>
          <w:b/>
        </w:rPr>
      </w:pPr>
    </w:p>
    <w:p w14:paraId="47AC5FCC" w14:textId="77777777" w:rsidR="00571D18" w:rsidRPr="00BA460E" w:rsidRDefault="00571D18" w:rsidP="00DC26F3">
      <w:pPr>
        <w:spacing w:line="276" w:lineRule="auto"/>
        <w:ind w:right="261"/>
        <w:rPr>
          <w:rFonts w:cstheme="minorHAnsi"/>
          <w:b/>
          <w:sz w:val="23"/>
          <w:szCs w:val="23"/>
        </w:rPr>
      </w:pPr>
      <w:r w:rsidRPr="00BA460E">
        <w:rPr>
          <w:rFonts w:cstheme="minorHAnsi"/>
          <w:b/>
          <w:sz w:val="23"/>
          <w:szCs w:val="23"/>
        </w:rPr>
        <w:t>The Position</w:t>
      </w:r>
    </w:p>
    <w:p w14:paraId="1ABD91A1" w14:textId="169565F8" w:rsidR="00B361DE" w:rsidRPr="00BA460E" w:rsidRDefault="00B361DE" w:rsidP="00B361DE">
      <w:pPr>
        <w:jc w:val="both"/>
        <w:rPr>
          <w:rFonts w:cstheme="minorHAnsi"/>
          <w:sz w:val="23"/>
          <w:szCs w:val="23"/>
          <w:lang w:val="en-US"/>
        </w:rPr>
      </w:pPr>
      <w:r w:rsidRPr="00BA460E">
        <w:rPr>
          <w:rFonts w:cstheme="minorHAnsi"/>
          <w:sz w:val="23"/>
          <w:szCs w:val="23"/>
          <w:lang w:val="en-US"/>
        </w:rPr>
        <w:t>Under the general supervision of the Wellness Centre Manager, responsible for the learning component of</w:t>
      </w:r>
      <w:r w:rsidR="000D025C" w:rsidRPr="00BA460E">
        <w:rPr>
          <w:rFonts w:cstheme="minorHAnsi"/>
          <w:sz w:val="23"/>
          <w:szCs w:val="23"/>
          <w:lang w:val="en-US"/>
        </w:rPr>
        <w:t xml:space="preserve"> </w:t>
      </w:r>
      <w:r w:rsidRPr="00BA460E">
        <w:rPr>
          <w:rFonts w:cstheme="minorHAnsi"/>
          <w:sz w:val="23"/>
          <w:szCs w:val="23"/>
          <w:lang w:val="en-US"/>
        </w:rPr>
        <w:t xml:space="preserve">Shíshálh </w:t>
      </w:r>
      <w:r w:rsidR="000D025C" w:rsidRPr="00BA460E">
        <w:rPr>
          <w:rFonts w:cstheme="minorHAnsi"/>
          <w:sz w:val="23"/>
          <w:szCs w:val="23"/>
          <w:lang w:val="en-US"/>
        </w:rPr>
        <w:t>n</w:t>
      </w:r>
      <w:r w:rsidRPr="00BA460E">
        <w:rPr>
          <w:rFonts w:cstheme="minorHAnsi"/>
          <w:sz w:val="23"/>
          <w:szCs w:val="23"/>
          <w:lang w:val="en-US"/>
        </w:rPr>
        <w:t>ation</w:t>
      </w:r>
      <w:r w:rsidR="000D025C" w:rsidRPr="00BA460E">
        <w:rPr>
          <w:rFonts w:cstheme="minorHAnsi"/>
          <w:sz w:val="23"/>
          <w:szCs w:val="23"/>
          <w:lang w:val="en-US"/>
        </w:rPr>
        <w:t xml:space="preserve"> p</w:t>
      </w:r>
      <w:r w:rsidRPr="00BA460E">
        <w:rPr>
          <w:rFonts w:cstheme="minorHAnsi"/>
          <w:sz w:val="23"/>
          <w:szCs w:val="23"/>
          <w:lang w:val="en-US"/>
        </w:rPr>
        <w:t xml:space="preserve">rograms and </w:t>
      </w:r>
      <w:r w:rsidR="000D025C" w:rsidRPr="00BA460E">
        <w:rPr>
          <w:rFonts w:cstheme="minorHAnsi"/>
          <w:sz w:val="23"/>
          <w:szCs w:val="23"/>
          <w:lang w:val="en-US"/>
        </w:rPr>
        <w:t>s</w:t>
      </w:r>
      <w:r w:rsidRPr="00BA460E">
        <w:rPr>
          <w:rFonts w:cstheme="minorHAnsi"/>
          <w:sz w:val="23"/>
          <w:szCs w:val="23"/>
          <w:lang w:val="en-US"/>
        </w:rPr>
        <w:t xml:space="preserve">ervices. </w:t>
      </w:r>
      <w:r w:rsidRPr="00BA460E">
        <w:rPr>
          <w:rFonts w:cstheme="minorHAnsi"/>
          <w:sz w:val="23"/>
          <w:szCs w:val="23"/>
        </w:rPr>
        <w:t>They will provide a range of services for student and assistance with the Learning Circles and educational programs.</w:t>
      </w:r>
      <w:r w:rsidRPr="00BA460E">
        <w:rPr>
          <w:rFonts w:cstheme="minorHAnsi"/>
          <w:sz w:val="23"/>
          <w:szCs w:val="23"/>
        </w:rPr>
        <w:t xml:space="preserve"> </w:t>
      </w:r>
      <w:r w:rsidRPr="00BA460E">
        <w:rPr>
          <w:rFonts w:cstheme="minorHAnsi"/>
          <w:sz w:val="23"/>
          <w:szCs w:val="23"/>
          <w:lang w:val="en-US"/>
        </w:rPr>
        <w:t>The position is responsible for assisting in the creation of effective and innovative learning programs for children, youth, and adults.</w:t>
      </w:r>
    </w:p>
    <w:p w14:paraId="3C8208B6" w14:textId="77777777" w:rsidR="00FA15E8" w:rsidRPr="00BA460E" w:rsidRDefault="00FA15E8" w:rsidP="00B361DE">
      <w:pPr>
        <w:pStyle w:val="NoSpacing"/>
        <w:rPr>
          <w:sz w:val="23"/>
          <w:szCs w:val="23"/>
        </w:rPr>
      </w:pPr>
    </w:p>
    <w:p w14:paraId="05BC83D9" w14:textId="77777777" w:rsidR="00C5796E" w:rsidRPr="00BA460E" w:rsidRDefault="005408C4" w:rsidP="00DC26F3">
      <w:pPr>
        <w:pStyle w:val="Heading3"/>
        <w:spacing w:line="276" w:lineRule="auto"/>
        <w:ind w:right="261"/>
        <w:rPr>
          <w:rFonts w:asciiTheme="minorHAnsi" w:hAnsiTheme="minorHAnsi" w:cstheme="minorHAnsi"/>
          <w:i w:val="0"/>
          <w:sz w:val="23"/>
          <w:szCs w:val="23"/>
          <w:u w:val="none"/>
        </w:rPr>
      </w:pPr>
      <w:r w:rsidRPr="00BA460E">
        <w:rPr>
          <w:rFonts w:asciiTheme="minorHAnsi" w:hAnsiTheme="minorHAnsi" w:cstheme="minorHAnsi"/>
          <w:i w:val="0"/>
          <w:sz w:val="23"/>
          <w:szCs w:val="23"/>
          <w:u w:val="none"/>
        </w:rPr>
        <w:t xml:space="preserve">The </w:t>
      </w:r>
      <w:r w:rsidR="00053B7B" w:rsidRPr="00BA460E">
        <w:rPr>
          <w:rFonts w:asciiTheme="minorHAnsi" w:hAnsiTheme="minorHAnsi" w:cstheme="minorHAnsi"/>
          <w:i w:val="0"/>
          <w:sz w:val="23"/>
          <w:szCs w:val="23"/>
          <w:u w:val="none"/>
        </w:rPr>
        <w:t>Candidate:</w:t>
      </w:r>
    </w:p>
    <w:p w14:paraId="429636A2" w14:textId="77777777" w:rsidR="00B361DE" w:rsidRPr="00BA460E" w:rsidRDefault="00B361DE" w:rsidP="00B361DE">
      <w:pPr>
        <w:pStyle w:val="NoSpacing"/>
        <w:numPr>
          <w:ilvl w:val="0"/>
          <w:numId w:val="15"/>
        </w:numPr>
        <w:rPr>
          <w:rFonts w:cstheme="minorHAnsi"/>
          <w:sz w:val="23"/>
          <w:szCs w:val="23"/>
        </w:rPr>
      </w:pPr>
      <w:r w:rsidRPr="00BA460E">
        <w:rPr>
          <w:rFonts w:cstheme="minorHAnsi"/>
          <w:sz w:val="23"/>
          <w:szCs w:val="23"/>
        </w:rPr>
        <w:t xml:space="preserve">Assists students, individually and in small groups, with learning activities and/or independent study projects. </w:t>
      </w:r>
    </w:p>
    <w:p w14:paraId="71F320D1" w14:textId="06E50AE3" w:rsidR="00B361DE" w:rsidRPr="00BA460E" w:rsidRDefault="00B361DE" w:rsidP="00B361DE">
      <w:pPr>
        <w:pStyle w:val="NoSpacing"/>
        <w:numPr>
          <w:ilvl w:val="0"/>
          <w:numId w:val="15"/>
        </w:numPr>
        <w:rPr>
          <w:rFonts w:cstheme="minorHAnsi"/>
          <w:sz w:val="23"/>
          <w:szCs w:val="23"/>
        </w:rPr>
      </w:pPr>
      <w:r w:rsidRPr="00BA460E">
        <w:rPr>
          <w:rFonts w:cstheme="minorHAnsi"/>
          <w:sz w:val="23"/>
          <w:szCs w:val="23"/>
        </w:rPr>
        <w:t>Provides information to the tutors, Education and CMS teams via formal/informal communications.</w:t>
      </w:r>
    </w:p>
    <w:p w14:paraId="173ED941" w14:textId="77777777" w:rsidR="00B361DE" w:rsidRPr="00BA460E" w:rsidRDefault="00B361DE" w:rsidP="00B361DE">
      <w:pPr>
        <w:pStyle w:val="NoSpacing"/>
        <w:numPr>
          <w:ilvl w:val="0"/>
          <w:numId w:val="15"/>
        </w:numPr>
        <w:rPr>
          <w:rFonts w:cstheme="minorHAnsi"/>
          <w:sz w:val="23"/>
          <w:szCs w:val="23"/>
        </w:rPr>
      </w:pPr>
      <w:r w:rsidRPr="00BA460E">
        <w:rPr>
          <w:rFonts w:cstheme="minorHAnsi"/>
          <w:sz w:val="23"/>
          <w:szCs w:val="23"/>
        </w:rPr>
        <w:t xml:space="preserve">Operates or assists students in the operation of personal computers and other specialized instructional equipment/technology. </w:t>
      </w:r>
    </w:p>
    <w:p w14:paraId="575391F4" w14:textId="77777777" w:rsidR="00B361DE" w:rsidRPr="00BA460E" w:rsidRDefault="00B361DE" w:rsidP="00B361DE">
      <w:pPr>
        <w:pStyle w:val="NoSpacing"/>
        <w:numPr>
          <w:ilvl w:val="0"/>
          <w:numId w:val="15"/>
        </w:numPr>
        <w:rPr>
          <w:rFonts w:cstheme="minorHAnsi"/>
          <w:sz w:val="23"/>
          <w:szCs w:val="23"/>
        </w:rPr>
      </w:pPr>
      <w:r w:rsidRPr="00BA460E">
        <w:rPr>
          <w:rFonts w:cstheme="minorHAnsi"/>
          <w:sz w:val="23"/>
          <w:szCs w:val="23"/>
        </w:rPr>
        <w:t>Provide scheduled individual appointments with students who require one on one support.</w:t>
      </w:r>
    </w:p>
    <w:p w14:paraId="3C1324D1" w14:textId="77777777" w:rsidR="00B361DE" w:rsidRPr="00BA460E" w:rsidRDefault="00B361DE" w:rsidP="00B361DE">
      <w:pPr>
        <w:pStyle w:val="NoSpacing"/>
        <w:numPr>
          <w:ilvl w:val="0"/>
          <w:numId w:val="15"/>
        </w:numPr>
        <w:rPr>
          <w:rFonts w:cstheme="minorHAnsi"/>
          <w:sz w:val="23"/>
          <w:szCs w:val="23"/>
        </w:rPr>
      </w:pPr>
      <w:r w:rsidRPr="00BA460E">
        <w:rPr>
          <w:rFonts w:cstheme="minorHAnsi"/>
          <w:sz w:val="23"/>
          <w:szCs w:val="23"/>
        </w:rPr>
        <w:t>Liaise and collaborate with the Learning Circles team and SD46 supports as needed.</w:t>
      </w:r>
    </w:p>
    <w:p w14:paraId="45784456" w14:textId="4F3CCA7A" w:rsidR="00B361DE" w:rsidRPr="00BA460E" w:rsidRDefault="00B361DE" w:rsidP="00B361DE">
      <w:pPr>
        <w:pStyle w:val="NoSpacing"/>
        <w:numPr>
          <w:ilvl w:val="0"/>
          <w:numId w:val="16"/>
        </w:numPr>
        <w:rPr>
          <w:rFonts w:cstheme="minorHAnsi"/>
          <w:sz w:val="23"/>
          <w:szCs w:val="23"/>
        </w:rPr>
      </w:pPr>
      <w:r w:rsidRPr="00BA460E">
        <w:rPr>
          <w:rFonts w:cstheme="minorHAnsi"/>
          <w:sz w:val="23"/>
          <w:szCs w:val="23"/>
        </w:rPr>
        <w:t xml:space="preserve">Assists in implementation of instructional programs for designated students by monitoring, observing, recording, and reporting on behavioral, </w:t>
      </w:r>
      <w:r w:rsidR="002C5D16" w:rsidRPr="00BA460E">
        <w:rPr>
          <w:rFonts w:cstheme="minorHAnsi"/>
          <w:sz w:val="23"/>
          <w:szCs w:val="23"/>
        </w:rPr>
        <w:t>learning,</w:t>
      </w:r>
      <w:r w:rsidRPr="00BA460E">
        <w:rPr>
          <w:rFonts w:cstheme="minorHAnsi"/>
          <w:sz w:val="23"/>
          <w:szCs w:val="23"/>
        </w:rPr>
        <w:t xml:space="preserve"> and personal patterns.</w:t>
      </w:r>
    </w:p>
    <w:p w14:paraId="2B12B6CC" w14:textId="525085C7" w:rsidR="00B361DE" w:rsidRPr="00BA460E" w:rsidRDefault="00B361DE" w:rsidP="00B361DE">
      <w:pPr>
        <w:pStyle w:val="NoSpacing"/>
        <w:numPr>
          <w:ilvl w:val="0"/>
          <w:numId w:val="16"/>
        </w:numPr>
        <w:rPr>
          <w:rFonts w:cstheme="minorHAnsi"/>
          <w:sz w:val="23"/>
          <w:szCs w:val="23"/>
        </w:rPr>
      </w:pPr>
      <w:r w:rsidRPr="00BA460E">
        <w:rPr>
          <w:rFonts w:cstheme="minorHAnsi"/>
          <w:sz w:val="23"/>
          <w:szCs w:val="23"/>
        </w:rPr>
        <w:t xml:space="preserve">Observes and documents learner strengths, achievements and needs through daily learning activities. Assists in the collection of data and maintaining student records for the purpose of evaluating student progress. </w:t>
      </w:r>
    </w:p>
    <w:p w14:paraId="07FB8B3A" w14:textId="77777777" w:rsidR="00B361DE" w:rsidRPr="00BA460E" w:rsidRDefault="00B361DE" w:rsidP="00B361DE">
      <w:pPr>
        <w:pStyle w:val="NoSpacing"/>
        <w:numPr>
          <w:ilvl w:val="0"/>
          <w:numId w:val="16"/>
        </w:numPr>
        <w:rPr>
          <w:rFonts w:cstheme="minorHAnsi"/>
          <w:sz w:val="23"/>
          <w:szCs w:val="23"/>
        </w:rPr>
      </w:pPr>
      <w:r w:rsidRPr="00BA460E">
        <w:rPr>
          <w:rFonts w:cstheme="minorHAnsi"/>
          <w:sz w:val="23"/>
          <w:szCs w:val="23"/>
        </w:rPr>
        <w:t xml:space="preserve">Prepares classroom and plans activities by gathering resources, including organizing and participating in field trips.  </w:t>
      </w:r>
    </w:p>
    <w:p w14:paraId="513718CB" w14:textId="77777777" w:rsidR="00B361DE" w:rsidRPr="00BA460E" w:rsidRDefault="00B361DE" w:rsidP="00B361DE">
      <w:pPr>
        <w:pStyle w:val="NoSpacing"/>
        <w:numPr>
          <w:ilvl w:val="0"/>
          <w:numId w:val="16"/>
        </w:numPr>
        <w:rPr>
          <w:rFonts w:cstheme="minorHAnsi"/>
          <w:sz w:val="23"/>
          <w:szCs w:val="23"/>
        </w:rPr>
      </w:pPr>
      <w:r w:rsidRPr="00BA460E">
        <w:rPr>
          <w:rFonts w:cstheme="minorHAnsi"/>
          <w:sz w:val="23"/>
          <w:szCs w:val="23"/>
        </w:rPr>
        <w:t>May, on occasion, be required to perform other related duties as assigned.</w:t>
      </w:r>
    </w:p>
    <w:p w14:paraId="68B18420" w14:textId="77777777" w:rsidR="00B361DE" w:rsidRPr="00BA460E" w:rsidRDefault="00B361DE" w:rsidP="00DC26F3">
      <w:pPr>
        <w:spacing w:line="276" w:lineRule="auto"/>
        <w:rPr>
          <w:rFonts w:cstheme="minorHAnsi"/>
          <w:b/>
          <w:sz w:val="23"/>
          <w:szCs w:val="23"/>
          <w:lang w:val="en-US"/>
        </w:rPr>
      </w:pPr>
    </w:p>
    <w:p w14:paraId="007121FB" w14:textId="66AF287F" w:rsidR="00DF03A7" w:rsidRPr="00BA460E" w:rsidRDefault="00DF03A7" w:rsidP="00DC26F3">
      <w:pPr>
        <w:spacing w:line="276" w:lineRule="auto"/>
        <w:rPr>
          <w:rFonts w:cstheme="minorHAnsi"/>
          <w:sz w:val="23"/>
          <w:szCs w:val="23"/>
          <w:lang w:val="en-US"/>
        </w:rPr>
      </w:pPr>
      <w:r w:rsidRPr="00BA460E">
        <w:rPr>
          <w:rFonts w:cstheme="minorHAnsi"/>
          <w:b/>
          <w:sz w:val="23"/>
          <w:szCs w:val="23"/>
          <w:lang w:val="en-US"/>
        </w:rPr>
        <w:t>Qualifications, Skills and Abilities:</w:t>
      </w:r>
      <w:r w:rsidRPr="00BA460E">
        <w:rPr>
          <w:rFonts w:cstheme="minorHAnsi"/>
          <w:sz w:val="23"/>
          <w:szCs w:val="23"/>
          <w:lang w:val="en-US"/>
        </w:rPr>
        <w:t xml:space="preserve">  </w:t>
      </w:r>
    </w:p>
    <w:p w14:paraId="1153B4BD" w14:textId="77777777" w:rsidR="00B361DE" w:rsidRPr="00BA460E" w:rsidRDefault="00B361DE" w:rsidP="00B361DE">
      <w:pPr>
        <w:pStyle w:val="NoSpacing"/>
        <w:numPr>
          <w:ilvl w:val="0"/>
          <w:numId w:val="17"/>
        </w:numPr>
        <w:rPr>
          <w:rFonts w:cstheme="minorHAnsi"/>
          <w:sz w:val="23"/>
          <w:szCs w:val="23"/>
        </w:rPr>
      </w:pPr>
      <w:r w:rsidRPr="00BA460E">
        <w:rPr>
          <w:rFonts w:cstheme="minorHAnsi"/>
          <w:sz w:val="23"/>
          <w:szCs w:val="23"/>
        </w:rPr>
        <w:t>Minimum bachelor’s degree preferred in Education or diploma in combination of skills and training.</w:t>
      </w:r>
    </w:p>
    <w:p w14:paraId="53496D95" w14:textId="77777777" w:rsidR="00B361DE" w:rsidRPr="00BA460E" w:rsidRDefault="00B361DE" w:rsidP="00B361DE">
      <w:pPr>
        <w:numPr>
          <w:ilvl w:val="0"/>
          <w:numId w:val="17"/>
        </w:numPr>
        <w:spacing w:line="240" w:lineRule="auto"/>
        <w:rPr>
          <w:rFonts w:cstheme="minorHAnsi"/>
          <w:sz w:val="23"/>
          <w:szCs w:val="23"/>
        </w:rPr>
      </w:pPr>
      <w:r w:rsidRPr="00BA460E">
        <w:rPr>
          <w:rFonts w:cstheme="minorHAnsi"/>
          <w:sz w:val="23"/>
          <w:szCs w:val="23"/>
        </w:rPr>
        <w:t xml:space="preserve">An equivalent combination of education, training and experience will </w:t>
      </w:r>
      <w:r w:rsidRPr="00BA460E">
        <w:rPr>
          <w:rFonts w:cstheme="minorHAnsi"/>
          <w:noProof/>
          <w:sz w:val="23"/>
          <w:szCs w:val="23"/>
        </w:rPr>
        <w:t>be considered</w:t>
      </w:r>
      <w:r w:rsidRPr="00BA460E">
        <w:rPr>
          <w:rFonts w:cstheme="minorHAnsi"/>
          <w:sz w:val="23"/>
          <w:szCs w:val="23"/>
        </w:rPr>
        <w:t>.</w:t>
      </w:r>
    </w:p>
    <w:p w14:paraId="42FDCC70" w14:textId="77777777" w:rsidR="00B361DE" w:rsidRPr="00BA460E" w:rsidRDefault="00B361DE" w:rsidP="00B361DE">
      <w:pPr>
        <w:pStyle w:val="NoSpacing"/>
        <w:numPr>
          <w:ilvl w:val="0"/>
          <w:numId w:val="17"/>
        </w:numPr>
        <w:rPr>
          <w:rFonts w:cstheme="minorHAnsi"/>
          <w:sz w:val="23"/>
          <w:szCs w:val="23"/>
        </w:rPr>
      </w:pPr>
      <w:r w:rsidRPr="00BA460E">
        <w:rPr>
          <w:rFonts w:cstheme="minorHAnsi"/>
          <w:sz w:val="23"/>
          <w:szCs w:val="23"/>
        </w:rPr>
        <w:t xml:space="preserve">Excellent leadership, interpersonal and communication skills verbal and written. </w:t>
      </w:r>
    </w:p>
    <w:p w14:paraId="1D98C054" w14:textId="77777777" w:rsidR="00B361DE" w:rsidRPr="00BA460E" w:rsidRDefault="00B361DE" w:rsidP="00B361DE">
      <w:pPr>
        <w:pStyle w:val="NoSpacing"/>
        <w:numPr>
          <w:ilvl w:val="0"/>
          <w:numId w:val="17"/>
        </w:numPr>
        <w:rPr>
          <w:rFonts w:cstheme="minorHAnsi"/>
          <w:sz w:val="23"/>
          <w:szCs w:val="23"/>
        </w:rPr>
      </w:pPr>
      <w:r w:rsidRPr="00BA460E">
        <w:rPr>
          <w:rFonts w:cstheme="minorHAnsi"/>
          <w:sz w:val="23"/>
          <w:szCs w:val="23"/>
        </w:rPr>
        <w:t>A comprehensive understanding of First Nations K-12 students and First Nations issues in British Columbia.</w:t>
      </w:r>
    </w:p>
    <w:p w14:paraId="08170F9D" w14:textId="77777777" w:rsidR="00B361DE" w:rsidRPr="00BA460E" w:rsidRDefault="00B361DE" w:rsidP="00B361DE">
      <w:pPr>
        <w:pStyle w:val="NoSpacing"/>
        <w:numPr>
          <w:ilvl w:val="0"/>
          <w:numId w:val="17"/>
        </w:numPr>
        <w:rPr>
          <w:rFonts w:cstheme="minorHAnsi"/>
          <w:sz w:val="23"/>
          <w:szCs w:val="23"/>
        </w:rPr>
      </w:pPr>
      <w:r w:rsidRPr="00BA460E">
        <w:rPr>
          <w:rFonts w:cstheme="minorHAnsi"/>
          <w:sz w:val="23"/>
          <w:szCs w:val="23"/>
        </w:rPr>
        <w:t xml:space="preserve">Demonstrated ability to establish and maintain respect for and from students. </w:t>
      </w:r>
    </w:p>
    <w:p w14:paraId="44821787" w14:textId="73E92580" w:rsidR="00B361DE" w:rsidRPr="00BA460E" w:rsidRDefault="00B361DE" w:rsidP="00B361DE">
      <w:pPr>
        <w:pStyle w:val="NoSpacing"/>
        <w:numPr>
          <w:ilvl w:val="0"/>
          <w:numId w:val="17"/>
        </w:numPr>
        <w:rPr>
          <w:rFonts w:cstheme="minorHAnsi"/>
          <w:sz w:val="23"/>
          <w:szCs w:val="23"/>
        </w:rPr>
      </w:pPr>
      <w:r w:rsidRPr="00BA460E">
        <w:rPr>
          <w:rFonts w:cstheme="minorHAnsi"/>
          <w:sz w:val="23"/>
          <w:szCs w:val="23"/>
        </w:rPr>
        <w:t>Minimum of two</w:t>
      </w:r>
      <w:r w:rsidR="003642D4">
        <w:rPr>
          <w:rFonts w:cstheme="minorHAnsi"/>
          <w:sz w:val="23"/>
          <w:szCs w:val="23"/>
        </w:rPr>
        <w:t xml:space="preserve"> (2)</w:t>
      </w:r>
      <w:r w:rsidRPr="00BA460E">
        <w:rPr>
          <w:rFonts w:cstheme="minorHAnsi"/>
          <w:sz w:val="23"/>
          <w:szCs w:val="23"/>
        </w:rPr>
        <w:t xml:space="preserve"> years</w:t>
      </w:r>
      <w:r w:rsidR="00E61486">
        <w:rPr>
          <w:rFonts w:cstheme="minorHAnsi"/>
          <w:sz w:val="23"/>
          <w:szCs w:val="23"/>
        </w:rPr>
        <w:t>+</w:t>
      </w:r>
      <w:r w:rsidRPr="00BA460E">
        <w:rPr>
          <w:rFonts w:cstheme="minorHAnsi"/>
          <w:sz w:val="23"/>
          <w:szCs w:val="23"/>
        </w:rPr>
        <w:t xml:space="preserve"> working in or in a supporting role in an educational setting.</w:t>
      </w:r>
    </w:p>
    <w:p w14:paraId="4DCD6850" w14:textId="77777777" w:rsidR="00B361DE" w:rsidRPr="00BA460E" w:rsidRDefault="00B361DE" w:rsidP="00B361DE">
      <w:pPr>
        <w:pStyle w:val="NoSpacing"/>
        <w:numPr>
          <w:ilvl w:val="0"/>
          <w:numId w:val="17"/>
        </w:numPr>
        <w:rPr>
          <w:rFonts w:cstheme="minorHAnsi"/>
          <w:sz w:val="23"/>
          <w:szCs w:val="23"/>
        </w:rPr>
      </w:pPr>
      <w:r w:rsidRPr="00BA460E">
        <w:rPr>
          <w:rFonts w:cstheme="minorHAnsi"/>
          <w:sz w:val="23"/>
          <w:szCs w:val="23"/>
        </w:rPr>
        <w:t>Knowledge of current learning and student development theories would be an asset.</w:t>
      </w:r>
    </w:p>
    <w:p w14:paraId="5C27AFD5" w14:textId="77777777" w:rsidR="00B361DE" w:rsidRPr="00BA460E" w:rsidRDefault="00B361DE" w:rsidP="00B361DE">
      <w:pPr>
        <w:pStyle w:val="NoSpacing"/>
        <w:numPr>
          <w:ilvl w:val="0"/>
          <w:numId w:val="17"/>
        </w:numPr>
        <w:rPr>
          <w:rFonts w:cstheme="minorHAnsi"/>
          <w:sz w:val="23"/>
          <w:szCs w:val="23"/>
        </w:rPr>
      </w:pPr>
      <w:r w:rsidRPr="00BA460E">
        <w:rPr>
          <w:rFonts w:cstheme="minorHAnsi"/>
          <w:sz w:val="23"/>
          <w:szCs w:val="23"/>
        </w:rPr>
        <w:t>Strong interpersonal and problem-solving skills.</w:t>
      </w:r>
    </w:p>
    <w:p w14:paraId="5CC35689" w14:textId="77777777" w:rsidR="00B361DE" w:rsidRPr="00BA460E" w:rsidRDefault="00B361DE" w:rsidP="00B361DE">
      <w:pPr>
        <w:pStyle w:val="NoSpacing"/>
        <w:numPr>
          <w:ilvl w:val="0"/>
          <w:numId w:val="17"/>
        </w:numPr>
        <w:rPr>
          <w:rFonts w:cstheme="minorHAnsi"/>
          <w:sz w:val="23"/>
          <w:szCs w:val="23"/>
        </w:rPr>
      </w:pPr>
      <w:r w:rsidRPr="00BA460E">
        <w:rPr>
          <w:rFonts w:cstheme="minorHAnsi"/>
          <w:sz w:val="23"/>
          <w:szCs w:val="23"/>
        </w:rPr>
        <w:t>A valid drivers’ license and access to a reliable vehicle an asset.</w:t>
      </w:r>
    </w:p>
    <w:p w14:paraId="20319A76" w14:textId="77777777" w:rsidR="00DF03A7" w:rsidRPr="00BA460E" w:rsidRDefault="00DF03A7" w:rsidP="00DC26F3">
      <w:pPr>
        <w:spacing w:line="276" w:lineRule="auto"/>
        <w:ind w:left="720"/>
        <w:rPr>
          <w:rFonts w:cstheme="minorHAnsi"/>
          <w:sz w:val="23"/>
          <w:szCs w:val="23"/>
          <w:lang w:val="en-US"/>
        </w:rPr>
      </w:pPr>
    </w:p>
    <w:p w14:paraId="29FF541F" w14:textId="69EEA2ED" w:rsidR="00C16171" w:rsidRPr="00BA460E" w:rsidRDefault="00C16171" w:rsidP="00DC26F3">
      <w:pPr>
        <w:autoSpaceDE w:val="0"/>
        <w:autoSpaceDN w:val="0"/>
        <w:adjustRightInd w:val="0"/>
        <w:spacing w:line="276" w:lineRule="auto"/>
        <w:ind w:right="261"/>
        <w:jc w:val="both"/>
        <w:rPr>
          <w:rFonts w:cstheme="minorHAnsi"/>
          <w:sz w:val="23"/>
          <w:szCs w:val="23"/>
        </w:rPr>
      </w:pPr>
      <w:r w:rsidRPr="00BA460E">
        <w:rPr>
          <w:rFonts w:cstheme="minorHAnsi"/>
          <w:sz w:val="23"/>
          <w:szCs w:val="23"/>
          <w:lang w:eastAsia="en-CA"/>
        </w:rPr>
        <w:t xml:space="preserve">Preference will </w:t>
      </w:r>
      <w:r w:rsidRPr="00BA460E">
        <w:rPr>
          <w:rFonts w:cstheme="minorHAnsi"/>
          <w:noProof/>
          <w:sz w:val="23"/>
          <w:szCs w:val="23"/>
          <w:lang w:eastAsia="en-CA"/>
        </w:rPr>
        <w:t>be given</w:t>
      </w:r>
      <w:r w:rsidR="00EF7C80" w:rsidRPr="00BA460E">
        <w:rPr>
          <w:rFonts w:cstheme="minorHAnsi"/>
          <w:sz w:val="23"/>
          <w:szCs w:val="23"/>
          <w:lang w:eastAsia="en-CA"/>
        </w:rPr>
        <w:t xml:space="preserve"> to qualified shíshálh m</w:t>
      </w:r>
      <w:r w:rsidRPr="00BA460E">
        <w:rPr>
          <w:rFonts w:cstheme="minorHAnsi"/>
          <w:sz w:val="23"/>
          <w:szCs w:val="23"/>
          <w:lang w:eastAsia="en-CA"/>
        </w:rPr>
        <w:t>embers, community members, and other</w:t>
      </w:r>
      <w:r w:rsidR="00C23CCC" w:rsidRPr="00BA460E">
        <w:rPr>
          <w:rFonts w:cstheme="minorHAnsi"/>
          <w:sz w:val="23"/>
          <w:szCs w:val="23"/>
          <w:lang w:eastAsia="en-CA"/>
        </w:rPr>
        <w:t xml:space="preserve"> First Nation’s members, </w:t>
      </w:r>
      <w:r w:rsidR="00BA6FB9" w:rsidRPr="00BA460E">
        <w:rPr>
          <w:rFonts w:cstheme="minorHAnsi"/>
          <w:sz w:val="23"/>
          <w:szCs w:val="23"/>
          <w:lang w:eastAsia="en-CA"/>
        </w:rPr>
        <w:t>Inuit,</w:t>
      </w:r>
      <w:r w:rsidRPr="00BA460E">
        <w:rPr>
          <w:rFonts w:cstheme="minorHAnsi"/>
          <w:sz w:val="23"/>
          <w:szCs w:val="23"/>
          <w:lang w:eastAsia="en-CA"/>
        </w:rPr>
        <w:t xml:space="preserve"> and M</w:t>
      </w:r>
      <w:r w:rsidRPr="00BA460E">
        <w:rPr>
          <w:rFonts w:cstheme="minorHAnsi"/>
          <w:sz w:val="23"/>
          <w:szCs w:val="23"/>
          <w:lang w:val="en"/>
        </w:rPr>
        <w:t>é</w:t>
      </w:r>
      <w:r w:rsidRPr="00BA460E">
        <w:rPr>
          <w:rFonts w:cstheme="minorHAnsi"/>
          <w:sz w:val="23"/>
          <w:szCs w:val="23"/>
          <w:lang w:eastAsia="en-CA"/>
        </w:rPr>
        <w:t xml:space="preserve">tis. </w:t>
      </w:r>
      <w:r w:rsidR="00452440" w:rsidRPr="00BA460E">
        <w:rPr>
          <w:rFonts w:cstheme="minorHAnsi"/>
          <w:sz w:val="23"/>
          <w:szCs w:val="23"/>
          <w:lang w:eastAsia="en-CA"/>
        </w:rPr>
        <w:t xml:space="preserve"> </w:t>
      </w:r>
      <w:r w:rsidRPr="00BA460E">
        <w:rPr>
          <w:rFonts w:cstheme="minorHAnsi"/>
          <w:sz w:val="23"/>
          <w:szCs w:val="23"/>
        </w:rPr>
        <w:t>We sincerely thank all applicants for their interest in the position</w:t>
      </w:r>
      <w:r w:rsidRPr="00BA460E">
        <w:rPr>
          <w:rFonts w:cstheme="minorHAnsi"/>
          <w:noProof/>
          <w:sz w:val="23"/>
          <w:szCs w:val="23"/>
        </w:rPr>
        <w:t>, however</w:t>
      </w:r>
      <w:r w:rsidRPr="00BA460E">
        <w:rPr>
          <w:rFonts w:cstheme="minorHAnsi"/>
          <w:sz w:val="23"/>
          <w:szCs w:val="23"/>
        </w:rPr>
        <w:t xml:space="preserve"> only qualified applicants will be contacted for an interview.</w:t>
      </w:r>
    </w:p>
    <w:p w14:paraId="02ED5A55" w14:textId="77777777" w:rsidR="00B361DE" w:rsidRPr="00BA460E" w:rsidRDefault="00B361DE" w:rsidP="00DC26F3">
      <w:pPr>
        <w:autoSpaceDE w:val="0"/>
        <w:autoSpaceDN w:val="0"/>
        <w:adjustRightInd w:val="0"/>
        <w:spacing w:line="276" w:lineRule="auto"/>
        <w:ind w:right="261"/>
        <w:jc w:val="both"/>
        <w:rPr>
          <w:rFonts w:cstheme="minorHAnsi"/>
          <w:sz w:val="23"/>
          <w:szCs w:val="23"/>
        </w:rPr>
      </w:pPr>
    </w:p>
    <w:p w14:paraId="2B67804C" w14:textId="4ABF479B" w:rsidR="00EF7C80" w:rsidRPr="00B361DE" w:rsidRDefault="00EF7C80" w:rsidP="00EF7C80">
      <w:pPr>
        <w:autoSpaceDE w:val="0"/>
        <w:autoSpaceDN w:val="0"/>
        <w:adjustRightInd w:val="0"/>
        <w:spacing w:line="276" w:lineRule="auto"/>
        <w:ind w:right="261"/>
        <w:jc w:val="both"/>
        <w:rPr>
          <w:rFonts w:cstheme="minorHAnsi"/>
          <w:b/>
        </w:rPr>
      </w:pPr>
      <w:r w:rsidRPr="00BA460E">
        <w:rPr>
          <w:rFonts w:cstheme="minorHAnsi"/>
          <w:b/>
          <w:bCs/>
          <w:sz w:val="23"/>
          <w:szCs w:val="23"/>
        </w:rPr>
        <w:t xml:space="preserve">A full job description is available upon request. If you are interested in the position, send your cover letter and resume to </w:t>
      </w:r>
      <w:r w:rsidR="00BA6FB9" w:rsidRPr="00BA460E">
        <w:rPr>
          <w:rFonts w:cstheme="minorHAnsi"/>
          <w:b/>
          <w:bCs/>
          <w:sz w:val="23"/>
          <w:szCs w:val="23"/>
        </w:rPr>
        <w:t xml:space="preserve">Shree Comar (HR Generalist) at </w:t>
      </w:r>
      <w:hyperlink r:id="rId8" w:history="1">
        <w:r w:rsidR="00861A18" w:rsidRPr="00BA460E">
          <w:rPr>
            <w:rStyle w:val="Hyperlink"/>
            <w:rFonts w:cstheme="minorHAnsi"/>
            <w:b/>
            <w:bCs/>
            <w:sz w:val="23"/>
            <w:szCs w:val="23"/>
          </w:rPr>
          <w:t>scomar@shishalh.com</w:t>
        </w:r>
      </w:hyperlink>
    </w:p>
    <w:sectPr w:rsidR="00EF7C80" w:rsidRPr="00B361DE" w:rsidSect="00EF7C80">
      <w:pgSz w:w="12240" w:h="15840"/>
      <w:pgMar w:top="567" w:right="1080" w:bottom="142" w:left="1080" w:header="0" w:footer="11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F937FD" w14:textId="77777777" w:rsidR="0067207F" w:rsidRDefault="0067207F" w:rsidP="00AA38A8">
      <w:pPr>
        <w:spacing w:line="240" w:lineRule="auto"/>
      </w:pPr>
      <w:r>
        <w:separator/>
      </w:r>
    </w:p>
  </w:endnote>
  <w:endnote w:type="continuationSeparator" w:id="0">
    <w:p w14:paraId="24DF1CE8" w14:textId="77777777" w:rsidR="0067207F" w:rsidRDefault="0067207F" w:rsidP="00AA38A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rlow Light">
    <w:altName w:val="Calibri"/>
    <w:charset w:val="00"/>
    <w:family w:val="auto"/>
    <w:pitch w:val="variable"/>
    <w:sig w:usb0="00000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BA39DA" w14:textId="77777777" w:rsidR="0067207F" w:rsidRDefault="0067207F" w:rsidP="00AA38A8">
      <w:pPr>
        <w:spacing w:line="240" w:lineRule="auto"/>
      </w:pPr>
      <w:r>
        <w:separator/>
      </w:r>
    </w:p>
  </w:footnote>
  <w:footnote w:type="continuationSeparator" w:id="0">
    <w:p w14:paraId="58135E38" w14:textId="77777777" w:rsidR="0067207F" w:rsidRDefault="0067207F" w:rsidP="00AA38A8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4E25BA"/>
    <w:multiLevelType w:val="hybridMultilevel"/>
    <w:tmpl w:val="943C26EE"/>
    <w:lvl w:ilvl="0" w:tplc="10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F624C58"/>
    <w:multiLevelType w:val="hybridMultilevel"/>
    <w:tmpl w:val="7A80E574"/>
    <w:lvl w:ilvl="0" w:tplc="1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B56E1C"/>
    <w:multiLevelType w:val="hybridMultilevel"/>
    <w:tmpl w:val="557A800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A66A04"/>
    <w:multiLevelType w:val="hybridMultilevel"/>
    <w:tmpl w:val="7A0EEF5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DE44F2"/>
    <w:multiLevelType w:val="hybridMultilevel"/>
    <w:tmpl w:val="5E00A18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B84B98"/>
    <w:multiLevelType w:val="hybridMultilevel"/>
    <w:tmpl w:val="F872EDD8"/>
    <w:lvl w:ilvl="0" w:tplc="10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  <w:sz w:val="22"/>
        <w:szCs w:val="22"/>
      </w:rPr>
    </w:lvl>
    <w:lvl w:ilvl="1" w:tplc="10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6" w15:restartNumberingAfterBreak="0">
    <w:nsid w:val="202607E1"/>
    <w:multiLevelType w:val="hybridMultilevel"/>
    <w:tmpl w:val="CB6EF322"/>
    <w:lvl w:ilvl="0" w:tplc="5396013C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2C7E0B"/>
    <w:multiLevelType w:val="hybridMultilevel"/>
    <w:tmpl w:val="1CF087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E22E20"/>
    <w:multiLevelType w:val="hybridMultilevel"/>
    <w:tmpl w:val="905A534E"/>
    <w:lvl w:ilvl="0" w:tplc="1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1D7FBE"/>
    <w:multiLevelType w:val="hybridMultilevel"/>
    <w:tmpl w:val="8D6CD09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0F23D4"/>
    <w:multiLevelType w:val="hybridMultilevel"/>
    <w:tmpl w:val="87F2D0F4"/>
    <w:lvl w:ilvl="0" w:tplc="5396013C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B87D4F"/>
    <w:multiLevelType w:val="multilevel"/>
    <w:tmpl w:val="3D0687A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5A912768"/>
    <w:multiLevelType w:val="hybridMultilevel"/>
    <w:tmpl w:val="288C1050"/>
    <w:lvl w:ilvl="0" w:tplc="1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F710D1"/>
    <w:multiLevelType w:val="hybridMultilevel"/>
    <w:tmpl w:val="CF00BDC2"/>
    <w:lvl w:ilvl="0" w:tplc="1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05680A"/>
    <w:multiLevelType w:val="hybridMultilevel"/>
    <w:tmpl w:val="112E8874"/>
    <w:lvl w:ilvl="0" w:tplc="10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5" w15:restartNumberingAfterBreak="0">
    <w:nsid w:val="715529A9"/>
    <w:multiLevelType w:val="hybridMultilevel"/>
    <w:tmpl w:val="45E0F3D4"/>
    <w:lvl w:ilvl="0" w:tplc="1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A625FDB"/>
    <w:multiLevelType w:val="hybridMultilevel"/>
    <w:tmpl w:val="3E9E9EB6"/>
    <w:lvl w:ilvl="0" w:tplc="5396013C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13"/>
  </w:num>
  <w:num w:numId="4">
    <w:abstractNumId w:val="14"/>
  </w:num>
  <w:num w:numId="5">
    <w:abstractNumId w:val="12"/>
  </w:num>
  <w:num w:numId="6">
    <w:abstractNumId w:val="8"/>
  </w:num>
  <w:num w:numId="7">
    <w:abstractNumId w:val="2"/>
  </w:num>
  <w:num w:numId="8">
    <w:abstractNumId w:val="1"/>
  </w:num>
  <w:num w:numId="9">
    <w:abstractNumId w:val="9"/>
  </w:num>
  <w:num w:numId="10">
    <w:abstractNumId w:val="15"/>
  </w:num>
  <w:num w:numId="11">
    <w:abstractNumId w:val="11"/>
  </w:num>
  <w:num w:numId="12">
    <w:abstractNumId w:val="7"/>
  </w:num>
  <w:num w:numId="13">
    <w:abstractNumId w:val="3"/>
  </w:num>
  <w:num w:numId="14">
    <w:abstractNumId w:val="4"/>
  </w:num>
  <w:num w:numId="15">
    <w:abstractNumId w:val="10"/>
  </w:num>
  <w:num w:numId="16">
    <w:abstractNumId w:val="6"/>
  </w:num>
  <w:num w:numId="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zMTIxMTYztTQxN7BU0lEKTi0uzszPAymwrAUAhtgPsiwAAAA="/>
  </w:docVars>
  <w:rsids>
    <w:rsidRoot w:val="0093093A"/>
    <w:rsid w:val="00026967"/>
    <w:rsid w:val="00053B7B"/>
    <w:rsid w:val="00057936"/>
    <w:rsid w:val="000D025C"/>
    <w:rsid w:val="001B7A91"/>
    <w:rsid w:val="002115C5"/>
    <w:rsid w:val="00224608"/>
    <w:rsid w:val="00253D97"/>
    <w:rsid w:val="002611C2"/>
    <w:rsid w:val="002C5D16"/>
    <w:rsid w:val="00332F62"/>
    <w:rsid w:val="00344BE3"/>
    <w:rsid w:val="003459CF"/>
    <w:rsid w:val="003509CB"/>
    <w:rsid w:val="003642D4"/>
    <w:rsid w:val="003940B6"/>
    <w:rsid w:val="003B24F8"/>
    <w:rsid w:val="003F1965"/>
    <w:rsid w:val="00422235"/>
    <w:rsid w:val="00452440"/>
    <w:rsid w:val="00523030"/>
    <w:rsid w:val="005408C4"/>
    <w:rsid w:val="00571D18"/>
    <w:rsid w:val="00631BFD"/>
    <w:rsid w:val="0067207F"/>
    <w:rsid w:val="00673DED"/>
    <w:rsid w:val="00686C36"/>
    <w:rsid w:val="006F7C2A"/>
    <w:rsid w:val="00761E28"/>
    <w:rsid w:val="007B098F"/>
    <w:rsid w:val="0081085D"/>
    <w:rsid w:val="00861A18"/>
    <w:rsid w:val="008D4BC5"/>
    <w:rsid w:val="00904F79"/>
    <w:rsid w:val="009054ED"/>
    <w:rsid w:val="00913F6B"/>
    <w:rsid w:val="0093093A"/>
    <w:rsid w:val="00943D08"/>
    <w:rsid w:val="009A7C7C"/>
    <w:rsid w:val="009B235B"/>
    <w:rsid w:val="009B2385"/>
    <w:rsid w:val="009C11E9"/>
    <w:rsid w:val="009C5C77"/>
    <w:rsid w:val="00A31CDC"/>
    <w:rsid w:val="00A37C56"/>
    <w:rsid w:val="00AA38A8"/>
    <w:rsid w:val="00AF718F"/>
    <w:rsid w:val="00B361DE"/>
    <w:rsid w:val="00B77F90"/>
    <w:rsid w:val="00BA460E"/>
    <w:rsid w:val="00BA6FB9"/>
    <w:rsid w:val="00BB4C41"/>
    <w:rsid w:val="00C16171"/>
    <w:rsid w:val="00C23CCC"/>
    <w:rsid w:val="00C4187D"/>
    <w:rsid w:val="00C5796E"/>
    <w:rsid w:val="00CB1A17"/>
    <w:rsid w:val="00CD6C46"/>
    <w:rsid w:val="00CE7246"/>
    <w:rsid w:val="00D12346"/>
    <w:rsid w:val="00D2253C"/>
    <w:rsid w:val="00D8780B"/>
    <w:rsid w:val="00D96975"/>
    <w:rsid w:val="00DC26F3"/>
    <w:rsid w:val="00DF03A7"/>
    <w:rsid w:val="00E61486"/>
    <w:rsid w:val="00EC7BB2"/>
    <w:rsid w:val="00EF7C80"/>
    <w:rsid w:val="00F25382"/>
    <w:rsid w:val="00F3501C"/>
    <w:rsid w:val="00F3568A"/>
    <w:rsid w:val="00F433AA"/>
    <w:rsid w:val="00F9289E"/>
    <w:rsid w:val="00F9482D"/>
    <w:rsid w:val="00FA15E8"/>
    <w:rsid w:val="00FC6C88"/>
    <w:rsid w:val="00FE6D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,"/>
  <w14:docId w14:val="353DAA54"/>
  <w15:chartTrackingRefBased/>
  <w15:docId w15:val="{CBD61B18-7FA9-4589-8AB0-69031235CA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qFormat/>
    <w:rsid w:val="00C5796E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spacing w:line="240" w:lineRule="auto"/>
      <w:jc w:val="both"/>
      <w:outlineLvl w:val="2"/>
    </w:pPr>
    <w:rPr>
      <w:rFonts w:ascii="Times New Roman" w:eastAsia="Times New Roman" w:hAnsi="Times New Roman" w:cs="Times New Roman"/>
      <w:b/>
      <w:bCs/>
      <w:i/>
      <w:iCs/>
      <w:sz w:val="28"/>
      <w:szCs w:val="28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A38A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38A8"/>
  </w:style>
  <w:style w:type="paragraph" w:styleId="Footer">
    <w:name w:val="footer"/>
    <w:basedOn w:val="Normal"/>
    <w:link w:val="FooterChar"/>
    <w:uiPriority w:val="99"/>
    <w:unhideWhenUsed/>
    <w:rsid w:val="00AA38A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38A8"/>
  </w:style>
  <w:style w:type="character" w:styleId="Hyperlink">
    <w:name w:val="Hyperlink"/>
    <w:basedOn w:val="DefaultParagraphFont"/>
    <w:uiPriority w:val="99"/>
    <w:unhideWhenUsed/>
    <w:rsid w:val="00C16171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C16171"/>
    <w:rPr>
      <w:b/>
      <w:bCs/>
    </w:rPr>
  </w:style>
  <w:style w:type="paragraph" w:styleId="ListParagraph">
    <w:name w:val="List Paragraph"/>
    <w:basedOn w:val="Normal"/>
    <w:uiPriority w:val="34"/>
    <w:qFormat/>
    <w:rsid w:val="00F3501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37C5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7C56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rsid w:val="00C5796E"/>
    <w:rPr>
      <w:rFonts w:ascii="Times New Roman" w:eastAsia="Times New Roman" w:hAnsi="Times New Roman" w:cs="Times New Roman"/>
      <w:b/>
      <w:bCs/>
      <w:i/>
      <w:iCs/>
      <w:sz w:val="28"/>
      <w:szCs w:val="28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A6FB9"/>
    <w:rPr>
      <w:color w:val="605E5C"/>
      <w:shd w:val="clear" w:color="auto" w:fill="E1DFDD"/>
    </w:rPr>
  </w:style>
  <w:style w:type="paragraph" w:styleId="NoSpacing">
    <w:name w:val="No Spacing"/>
    <w:link w:val="NoSpacingChar"/>
    <w:uiPriority w:val="1"/>
    <w:qFormat/>
    <w:rsid w:val="00C4187D"/>
    <w:pPr>
      <w:spacing w:line="240" w:lineRule="auto"/>
    </w:pPr>
  </w:style>
  <w:style w:type="character" w:customStyle="1" w:styleId="NoSpacingChar">
    <w:name w:val="No Spacing Char"/>
    <w:link w:val="NoSpacing"/>
    <w:rsid w:val="00B361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112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5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8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comar@shishalh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417</Words>
  <Characters>237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Posting - Executive Assistant</vt:lpstr>
    </vt:vector>
  </TitlesOfParts>
  <Manager>Nick Persaud</Manager>
  <Company>NexGen HR</Company>
  <LinksUpToDate>false</LinksUpToDate>
  <CharactersWithSpaces>2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b Posting - Executive Assistant</dc:title>
  <dc:subject>Job Posting</dc:subject>
  <dc:creator>HR</dc:creator>
  <cp:keywords/>
  <dc:description/>
  <cp:lastModifiedBy>Shreenath Comar</cp:lastModifiedBy>
  <cp:revision>9</cp:revision>
  <cp:lastPrinted>2020-01-08T22:27:00Z</cp:lastPrinted>
  <dcterms:created xsi:type="dcterms:W3CDTF">2021-01-11T23:24:00Z</dcterms:created>
  <dcterms:modified xsi:type="dcterms:W3CDTF">2021-01-11T23:31:00Z</dcterms:modified>
  <cp:version>1</cp:version>
</cp:coreProperties>
</file>